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2b40507913159bed6c3e24fae97ad94c813e77bb.png"/>
            <a:graphic>
              <a:graphicData uri="http://schemas.openxmlformats.org/drawingml/2006/picture">
                <pic:pic>
                  <pic:nvPicPr>
                    <pic:cNvPr id="1" name="image-2b40507913159bed6c3e24fae97ad94c813e77bb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reate tree and workflow for programmer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low is a clear </w:t>
      </w:r>
      <w:r>
        <w:rPr>
          <w:rFonts w:eastAsia="inter" w:cs="inter" w:ascii="inter" w:hAnsi="inter"/>
          <w:b/>
          <w:color w:val="000000"/>
        </w:rPr>
        <w:t xml:space="preserve">workflow tree</w:t>
      </w:r>
      <w:r>
        <w:rPr>
          <w:rFonts w:eastAsia="inter" w:cs="inter" w:ascii="inter" w:hAnsi="inter"/>
          <w:color w:val="000000"/>
        </w:rPr>
        <w:t xml:space="preserve"> and </w:t>
      </w:r>
      <w:r>
        <w:rPr>
          <w:rFonts w:eastAsia="inter" w:cs="inter" w:ascii="inter" w:hAnsi="inter"/>
          <w:b/>
          <w:color w:val="000000"/>
        </w:rPr>
        <w:t xml:space="preserve">code workflow</w:t>
      </w:r>
      <w:r>
        <w:rPr>
          <w:rFonts w:eastAsia="inter" w:cs="inter" w:ascii="inter" w:hAnsi="inter"/>
          <w:color w:val="000000"/>
        </w:rPr>
        <w:t xml:space="preserve"> for your programmer to organize, process, and visualize your market analytics pipeline using the provided scripts and CSV files [</w:t>
      </w:r>
      <w:hyperlink r:id="rId6">
        <w:r>
          <w:rPr>
            <w:rFonts w:eastAsia="inter" w:cs="inter" w:ascii="inter" w:hAnsi="inter"/>
            <w:color w:val="#000"/>
            <w:u w:val="single"/>
          </w:rPr>
          <w:t xml:space="preserve">script.py</w:t>
        </w:r>
      </w:hyperlink>
      <w:r>
        <w:rPr>
          <w:rFonts w:eastAsia="inter" w:cs="inter" w:ascii="inter" w:hAnsi="inter"/>
          <w:color w:val="000000"/>
        </w:rPr>
        <w:t xml:space="preserve">][script_1.py][script_2.py][script_3.py][script_4.py][script_5.py][script_6.py][script_7.py]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orkflow Tre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 Data Ingestion</w:t>
        <w:br/>
        <w:t xml:space="preserve">   ├─ Load main calculation CSVs:</w:t>
        <w:br/>
        <w:t xml:space="preserve">   │   • basic_calculation_daily_0_20250829.csv</w:t>
        <w:br/>
        <w:t xml:space="preserve">   │   • basic_calculation_weekly_0_20250825.csv</w:t>
        <w:br/>
        <w:t xml:space="preserve">   │   • basic_calculation_monthly_0_20250829.csv</w:t>
        <w:br/>
        <w:t xml:space="preserve">   ├─ Load supporting analytics:</w:t>
        <w:br/>
        <w:t xml:space="preserve">   │   • rs_ibd_stocks_daily_0_20250829.csv</w:t>
        <w:br/>
        <w:t xml:space="preserve">   │   • stage_analysis_daily_0_20250829.csv</w:t>
        <w:br/>
        <w:t xml:space="preserve"/>
        <w:br/>
        <w:t xml:space="preserve">2. Data Exploration &amp; Cleaning</w:t>
        <w:br/>
        <w:t xml:space="preserve">   ├─ View data structure/columns and sample rows</w:t>
        <w:br/>
        <w:t xml:space="preserve">   ├─ Validate ticker alignment across files</w:t>
        <w:br/>
        <w:t xml:space="preserve">   ├─ Confirm shape and missing data</w:t>
        <w:br/>
        <w:t xml:space="preserve"/>
        <w:br/>
        <w:t xml:space="preserve">3. Analysis &amp; Feature Engineering</w:t>
        <w:br/>
        <w:t xml:space="preserve">   ├─ Top/bottom performers selection (by yearly/monthly/weekly return)</w:t>
        <w:br/>
        <w:t xml:space="preserve">   ├─ Sector membership/segmentation (e.g., SP500InformationTechnology)</w:t>
        <w:br/>
        <w:t xml:space="preserve">   ├─ Stage analysis (trend, distribution of stage categories)</w:t>
        <w:br/>
        <w:t xml:space="preserve">   ├─ RSI category and distribution</w:t>
        <w:br/>
        <w:t xml:space="preserve">   ├─ Relative Strength percentile extraction and ranking</w:t>
        <w:br/>
        <w:t xml:space="preserve">   ├─ Risk/volatility metrics (ATR, etc.)</w:t>
        <w:br/>
        <w:t xml:space="preserve">   ├─ Prepare time-series statistics (multi-period performance lines)</w:t>
        <w:br/>
        <w:t xml:space="preserve"/>
        <w:br/>
        <w:t xml:space="preserve">4. Data Aggregation</w:t>
        <w:br/>
        <w:t xml:space="preserve">   ├─ Summarize key stats (market, stage, RSI, sector, risk)</w:t>
        <w:br/>
        <w:t xml:space="preserve">   ├─ Compile comparison tables for visualizations</w:t>
        <w:br/>
        <w:t xml:space="preserve">   ├─ Save processed/selected data to .csv</w:t>
        <w:br/>
        <w:t xml:space="preserve"/>
        <w:br/>
        <w:t xml:space="preserve">5. Output and Visualization Readiness</w:t>
        <w:br/>
        <w:t xml:space="preserve">   ├─ Write summary tables (e.g., processed_market_analysis.csv)</w:t>
        <w:br/>
        <w:t xml:space="preserve">   ├─ Prepare final datasets for chart scripts (scatter, bar, line, etc.)</w:t>
        <w:br/>
        <w:t xml:space="preserve">   └─ Document summary stats and analytics output</w:t>
        <w:br/>
        <w:t xml:space="preserve"/>
        <w:br/>
        <w:t xml:space="preserve">6. Chart &amp; Report Integration (Optional)</w:t>
        <w:br/>
        <w:t xml:space="preserve">   ├─ Import saved .csv into visualization scripts (Matplotlib, Plotly, etc.)</w:t>
        <w:br/>
        <w:t xml:space="preserve">   ├─ Create charts: sector perf, risk-return, RSI, time-series trends</w:t>
        <w:br/>
        <w:t xml:space="preserve">   └─ Publish/report results as neede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[</w:t>
      </w: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script.py</w:t>
        </w:r>
      </w:hyperlink>
      <w:r>
        <w:rPr>
          <w:rFonts w:eastAsia="inter" w:cs="inter" w:ascii="inter" w:hAnsi="inter"/>
          <w:color w:val="000000"/>
        </w:rPr>
        <w:t xml:space="preserve">][script_1.py][script_2.py][script_3.py][script_4.py][script_5.py][script_6.py][script_7.py]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-by-Step Annotated Code Workflow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Data Loading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 all relevant CSV files using pandas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il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sic_calculation_daily_0_20250829.csv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ekl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sic_calculation_weekly_0_20250825.csv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l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sic_calculation_monthly_0_20250829.csv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s_ibd_stocks_daily_0_20250829.csv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age_analysis_daily_0_20250829.csv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int data shapes, columns, and preview row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Exploration &amp; Valid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play sample rows, column lists for orientation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for expected tickers and consistency among fil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Analytics Prepar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top N stocks for each time period us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largest()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smallest()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alyze sector affiliation using index flags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P500InformationTechnology</w:t>
      </w:r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ute summary statistics (mean, median, count, etc.)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tegorize RSI values and stages; produce value counts/distribut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Relative Strength &amp; Technical Analysi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tract top RS (relative strength percentile) performers per time period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ild scatter plot-ready tables (Price vs RSI, etc.)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alyze risk/return using ATR and performance colum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Aggregation &amp; Outpu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mmarize important counts and metrics (bullish stocks, avg returns, etc.)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ve processed or selection datasets for next stages.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rocessed_market_analysis.csv</w:t>
      </w:r>
      <w:r>
        <w:rPr>
          <w:rFonts w:eastAsia="inter" w:cs="inter" w:ascii="inter" w:hAnsi="inter"/>
          <w:color w:val="000000"/>
          <w:sz w:val="21"/>
        </w:rPr>
        <w:t xml:space="preserve">, sector performance arrays, RSI chart data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Chart &amp; Visualization Prep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pare the data format for visualization (scatter, bar, multi-line)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ument ready-to-use .csv and chart data structures for further script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, Analysis, and Chart Integration Diagra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w CSV Files ──► DataFrames (pandas)</w:t>
        <w:br/>
        <w:t xml:space="preserve">                   │</w:t>
        <w:br/>
        <w:t xml:space="preserve">               Exploration/Validation</w:t>
        <w:br/>
        <w:t xml:space="preserve">                   │</w:t>
        <w:br/>
        <w:t xml:space="preserve">           Analytics &amp; Feature Engineering</w:t>
        <w:br/>
        <w:t xml:space="preserve">                   │</w:t>
        <w:br/>
        <w:t xml:space="preserve">               Aggregation/Summarization</w:t>
        <w:br/>
        <w:t xml:space="preserve">                   │</w:t>
        <w:br/>
        <w:t xml:space="preserve">    Prepared CSVs &amp; Analysis Tables (.csv)</w:t>
        <w:br/>
        <w:t xml:space="preserve">                   │</w:t>
        <w:br/>
        <w:t xml:space="preserve">            Chart Scripts / Dashboards</w:t>
        <w:br/>
        <w:t xml:space="preserve">                   │</w:t>
        <w:br/>
        <w:t xml:space="preserve">        Visualization, Results, Reporting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[script_2.py][script_3.py][script_4.py][script_5.py][script_6.py][script_7.py]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ation for Programmer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ripts are modular:</w:t>
      </w:r>
      <w:r>
        <w:rPr>
          <w:rFonts w:eastAsia="inter" w:cs="inter" w:ascii="inter" w:hAnsi="inter"/>
          <w:color w:val="000000"/>
          <w:sz w:val="21"/>
        </w:rPr>
        <w:t xml:space="preserve"> Each focuses on one analytic/visual step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rmediate outputs</w:t>
      </w:r>
      <w:r>
        <w:rPr>
          <w:rFonts w:eastAsia="inter" w:cs="inter" w:ascii="inter" w:hAnsi="inter"/>
          <w:color w:val="000000"/>
          <w:sz w:val="21"/>
        </w:rPr>
        <w:t xml:space="preserve"> should be saved as .csv and leveraged by visualization scripts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n expand analytic periods/sectors by updating lists and columns as needed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rts can be added using exported CSVs for clean separation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tructured tree and workflow lets any programmer efficiently run, maintain, expand, and visualize your market analytics process [</w:t>
      </w:r>
      <w:hyperlink r:id="rId8">
        <w:r>
          <w:rPr>
            <w:rFonts w:eastAsia="inter" w:cs="inter" w:ascii="inter" w:hAnsi="inter"/>
            <w:color w:val="#000"/>
            <w:u w:val="single"/>
          </w:rPr>
          <w:t xml:space="preserve">script.py</w:t>
        </w:r>
      </w:hyperlink>
      <w:r>
        <w:rPr>
          <w:rFonts w:eastAsia="inter" w:cs="inter" w:ascii="inter" w:hAnsi="inter"/>
          <w:color w:val="000000"/>
        </w:rPr>
        <w:t xml:space="preserve">][script_1.py][script_2.py][script_3.py][script_4.py][script_5.py][script_6.py][script_7.py]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0" w:name="fn1"/>
    <w:bookmarkEnd w:id="0"/>
    <w:p>
      <w:pPr>
        <w:numPr>
          <w:ilvl w:val="0"/>
          <w:numId w:val="9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script.p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" w:name="fn2"/>
    <w:bookmarkEnd w:id="1"/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cript_1.py </w:t>
      </w:r>
    </w:p>
    <w:bookmarkStart w:id="2" w:name="fn3"/>
    <w:bookmarkEnd w:id="2"/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cript_2.py </w:t>
      </w:r>
    </w:p>
    <w:bookmarkStart w:id="3" w:name="fn4"/>
    <w:bookmarkEnd w:id="3"/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cript_3.py </w:t>
      </w:r>
    </w:p>
    <w:bookmarkStart w:id="4" w:name="fn5"/>
    <w:bookmarkEnd w:id="4"/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cript_4.py </w:t>
      </w:r>
    </w:p>
    <w:bookmarkStart w:id="5" w:name="fn6"/>
    <w:bookmarkEnd w:id="5"/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cript_5.py </w:t>
      </w:r>
    </w:p>
    <w:bookmarkStart w:id="6" w:name="fn7"/>
    <w:bookmarkEnd w:id="6"/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cript_6.py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2b40507913159bed6c3e24fae97ad94c813e77bb.png" TargetMode="Internal"/><Relationship Id="rId6" Type="http://schemas.openxmlformats.org/officeDocument/2006/relationships/hyperlink" Target="http://script.py" TargetMode="External"/><Relationship Id="rId7" Type="http://schemas.openxmlformats.org/officeDocument/2006/relationships/hyperlink" Target="http://script.py" TargetMode="External"/><Relationship Id="rId8" Type="http://schemas.openxmlformats.org/officeDocument/2006/relationships/hyperlink" Target="http://script.py" TargetMode="External"/><Relationship Id="rId9" Type="http://schemas.openxmlformats.org/officeDocument/2006/relationships/hyperlink" Target="http://script.py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06T15:32:59.183Z</dcterms:created>
  <dcterms:modified xsi:type="dcterms:W3CDTF">2025-09-06T15:32:59.183Z</dcterms:modified>
</cp:coreProperties>
</file>